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enthusiastic interest in the UX/UI Designer position at a forward-thinking organization in Sudan Khartoum. As a dedicated professional with a passion for creating intuitive, user-centered digital experiences, I am eager to contribute my skills and creativity to an environment that values innovation and cultural sensitivity. Sudan Khartoum, as a vibrant hub of progress and tradition, presents an exciting opportunity to merge global design principles with the unique needs of its communities. My background in UX/UI design, combined with a deep respect for local contexts, positions me to deliver solutions that are both functional and culturally resonant.</w:t>
      </w:r>
    </w:p>
    <w:p>
      <w:pPr>
        <w:pStyle w:val="BodyText"/>
      </w:pPr>
      <w:r>
        <w:t xml:space="preserve">Throughout my career as a UX/UI Designer, I have focused on bridging the gap between technology and human behavior. I believe that exceptional design is not just about aesthetics but about solving real-world problems through empathy, research, and iterative testing. My work spans a wide range of industries, including e-commerce, healthcare, education, and fintech. In each project, I prioritize understanding user pain points through methods such as user interviews, personas development, and usability testing. This approach has enabled me to create interfaces that are not only visually appealing but also accessible and intuitive for diverse audiences.</w:t>
      </w:r>
    </w:p>
    <w:p>
      <w:pPr>
        <w:pStyle w:val="BodyText"/>
      </w:pPr>
      <w:r>
        <w:t xml:space="preserve">One of my most rewarding experiences as a UX/UI Designer was working on a mobile application designed to improve access to financial services in underserved regions. The project required me to collaborate closely with local stakeholders, including community leaders and end-users, to ensure the design aligned with their cultural norms and daily workflows. This experience reinforced the importance of contextual awareness in design—a principle I carry forward in every project. In Sudan Khartoum, where digital adoption is growing rapidly but still faces challenges like limited internet connectivity and varying levels of tech literacy, such an approach is critical to creating impactful solutions.</w:t>
      </w:r>
    </w:p>
    <w:p>
      <w:pPr>
        <w:pStyle w:val="BodyText"/>
      </w:pPr>
      <w:r>
        <w:t xml:space="preserve">As a UX/UI Designer, I have also developed expertise in tools such as Figma, Adobe XD, Sketch, and InVision. My workflow emphasizes collaboration with cross-functional teams, including developers, product managers, and marketers. I thrive in fast-paced environments where agility is key to meeting tight deadlines without compromising quality. For instance, while working on a healthcare platform for a startup in Cairo, I led the redesign of the user onboarding process by conducting A/B testing and analyzing user behavior data. The result was a 30% increase in user retention, demonstrating my ability to translate data into actionable design improvements.</w:t>
      </w:r>
    </w:p>
    <w:p>
      <w:pPr>
        <w:pStyle w:val="BodyText"/>
      </w:pPr>
      <w:r>
        <w:t xml:space="preserve">Sudan Khartoum’s dynamic landscape offers a unique opportunity to shape the future of digital experiences in a region where technology is rapidly evolving. I am particularly inspired by the potential for UX/UI design to address challenges such as access to education, healthcare, and financial inclusion. By leveraging my technical skills and cultural adaptability, I aim to contribute to projects that not only meet global standards but also resonate with the values and lifestyles of Sudanese users. Whether it’s designing an app that simplifies government services or a platform that empowers local entrepreneurs, I am committed to creating solutions that are inclusive and empowering.</w:t>
      </w:r>
    </w:p>
    <w:p>
      <w:pPr>
        <w:pStyle w:val="BodyText"/>
      </w:pPr>
      <w:r>
        <w:t xml:space="preserve">My academic background in Human-Computer Interaction (HCI) and my continuous learning through design certifications have equipped me with a strong foundation in both theoretical concepts and practical applications. I also stay updated on the latest trends in UX/UI design by participating in online communities, attending webinars, and following industry leaders. This commitment to growth ensures that I remain at the forefront of innovation while maintaining a user-centric mindset.</w:t>
      </w:r>
    </w:p>
    <w:p>
      <w:pPr>
        <w:pStyle w:val="BodyText"/>
      </w:pPr>
      <w:r>
        <w:t xml:space="preserve">What excites me most about this opportunity is the chance to work within Sudan Khartoum’s evolving tech ecosystem. The city’s blend of historical significance and modern aspirations creates a fertile ground for creativity and problem-solving. I am eager to collaborate with teams who share a vision of using design as a tool for positive change. My ability to adapt to new environments, coupled with my passion for understanding user needs, makes me confident in my ability to contribute meaningfully to your organization.</w:t>
      </w:r>
    </w:p>
    <w:p>
      <w:pPr>
        <w:pStyle w:val="BodyText"/>
      </w:pPr>
      <w:r>
        <w:t xml:space="preserve">I would be honored to bring my skills and experiences as a UX/UI Designer to Sudan Khartoum. I am confident that my dedication to excellence, combined with my cultural sensitivity and technical expertise, aligns perfectly with the goals of your team. I would welcome the opportunity to discuss how I can contribute to your projects and help drive innovation in this remarkable city.</w:t>
      </w:r>
    </w:p>
    <w:p>
      <w:pPr>
        <w:pStyle w:val="BodyText"/>
      </w:pPr>
      <w:r>
        <w:t xml:space="preserve">Thank you for considering my application. I look forward to the possibility of working together to create digital experiences that make a difference.</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Sudan Khartoum</dc:title>
  <dc:creator/>
  <dc:language>en</dc:language>
  <cp:keywords/>
  <dcterms:created xsi:type="dcterms:W3CDTF">2026-07-23T19:19:53Z</dcterms:created>
  <dcterms:modified xsi:type="dcterms:W3CDTF">2026-07-23T19:19:53Z</dcterms:modified>
</cp:coreProperties>
</file>

<file path=docProps/custom.xml><?xml version="1.0" encoding="utf-8"?>
<Properties xmlns="http://schemas.openxmlformats.org/officeDocument/2006/custom-properties" xmlns:vt="http://schemas.openxmlformats.org/officeDocument/2006/docPropsVTypes"/>
</file>